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p>
    <w:bookmarkStart w:id="20" w:name="scholarship-application-letter"/>
    <w:p>
      <w:pPr>
        <w:pStyle w:val="Heading1"/>
      </w:pPr>
      <w:r>
        <w:t xml:space="preserve">SCHOLARSHIP APPLICATION LETTER</w:t>
      </w:r>
    </w:p>
    <w:p>
      <w:pPr>
        <w:pStyle w:val="FirstParagraph"/>
      </w:pPr>
      <w:r>
        <w:t xml:space="preserve">For Admission to the Master's Program in Fine Arts Photography</w:t>
      </w:r>
    </w:p>
    <w:p>
      <w:pPr>
        <w:pStyle w:val="BodyText"/>
      </w:pPr>
      <w:r>
        <w:t xml:space="preserve">Alexei Petrovich Volkov</w:t>
      </w:r>
    </w:p>
    <w:p>
      <w:pPr>
        <w:pStyle w:val="BodyText"/>
      </w:pPr>
      <w:r>
        <w:t xml:space="preserve">Moscow, Russia | alexei.volkov@photography.ru | +7 (926) 456-78-90</w:t>
      </w:r>
    </w:p>
    <w:bookmarkEnd w:id="20"/>
    <w:p>
      <w:pPr>
        <w:pStyle w:val="BodyText"/>
      </w:pPr>
      <w:r>
        <w:t xml:space="preserve">October 26, 2023</w:t>
      </w:r>
    </w:p>
    <w:p>
      <w:pPr>
        <w:pStyle w:val="BodyText"/>
      </w:pPr>
      <w:r>
        <w:t xml:space="preserve">Scholarship Committee</w:t>
      </w:r>
      <w:r>
        <w:br/>
      </w:r>
      <w:r>
        <w:t xml:space="preserve">St. Petersburg State University of Art and Design (SPbSAD)</w:t>
      </w:r>
      <w:r>
        <w:br/>
      </w:r>
      <w:r>
        <w:t xml:space="preserve">15 Voskresensky Lane</w:t>
      </w:r>
      <w:r>
        <w:br/>
      </w:r>
      <w:r>
        <w:t xml:space="preserve">St. Petersburg, Russia 191036</w:t>
      </w:r>
    </w:p>
    <w:p>
      <w:pPr>
        <w:pStyle w:val="BodyText"/>
      </w:pPr>
      <w:r>
        <w:t xml:space="preserve">Dear Esteemed Scholarship Committee,</w:t>
      </w:r>
    </w:p>
    <w:p>
      <w:pPr>
        <w:pStyle w:val="BodyText"/>
      </w:pPr>
      <w:r>
        <w:t xml:space="preserve">It is with profound enthusiasm and deep respect for the rich cultural legacy of Russia that I submit this Scholarship Application Letter for the Master's Program in Fine Arts Photography at St. Petersburg State University of Art and Design. As an emerging Photographer whose work has been exhibited across Eastern Europe, I have long admired how Saint Petersburg nurtures artistic innovation while honoring its storied past—a dynamic contrast that forms the perfect crucible for my artistic evolution. This scholarship represents not merely financial support, but a transformative opportunity to immerse myself in the very heart of Russia's creative soul where I can refine my vision as a Photographer under masterful guidance.</w:t>
      </w:r>
    </w:p>
    <w:p>
      <w:pPr>
        <w:pStyle w:val="BodyText"/>
      </w:pPr>
      <w:r>
        <w:t xml:space="preserve">My journey as a Photographer began during my undergraduate studies at the Moscow Institute of Modern Art, where I specialized in documentary photography capturing social narratives often overlooked by mainstream media. My project "Echoes of the Volga" documented life along Russia's longest river, earning me the Young Visionary Award at Moscow Photo Biennale 2021. Yet, I realized my work lacked the nuanced perspective only possible through deep cultural immersion. Saint Petersburg—where neoclassical architecture meets contemporary street art, and where icons like Sergey Lvov pioneered photographic movements—offers the ideal environment to transcend technical proficiency and cultivate authentic artistic voice. The city's unique duality of imperial grandeur and modern vibrancy mirrors my own creative philosophy: that true photography captures layers, not just surfaces.</w:t>
      </w:r>
    </w:p>
    <w:p>
      <w:pPr>
        <w:pStyle w:val="BodyText"/>
      </w:pPr>
      <w:r>
        <w:t xml:space="preserve">What compels me specifically toward Russia Saint Petersburg is its unparalleled position as a crossroads of artistic traditions. The Hermitage Museum's photographic archives, the experimental studios at the Stieglitz Academy, and the vibrant independent galleries along Fontanka Embankment provide resources no other European city offers for a Photographer seeking to engage with both historical context and cutting-edge practice. My recent research on Sergei Mikhailovich Prokudin-Gorsky's early 20th-century color photography techniques revealed how Saint Petersburg's light—especially during its "White Nights"—creates unique visual textures I wish to explore through contemporary lens. I intend to develop a thesis project examining how urban transformation in post-Soviet Saint Petersburg is visually recorded by both historical and emerging Photographers, bridging centuries of Russian visual storytelling.</w:t>
      </w:r>
    </w:p>
    <w:p>
      <w:pPr>
        <w:pStyle w:val="BodyText"/>
      </w:pPr>
      <w:r>
        <w:t xml:space="preserve">My professional trajectory has prepared me for this rigorous academic challenge. As Lead Photographer at "Neva Lens Collective," I've documented cultural festivals like the White Nights Festival and the St. Petersburg International Film Festival, developing a signature style that blends intimate portraiture with environmental storytelling. My work was featured in the 2022 "Rus' Modern" exhibition at the State Russian Museum, where my series "Cathedrals of Labor" explored industrial heritage through contemporary eyes—a theme directly relevant to Saint Petersburg's evolving urban landscape. Crucially, I've mastered both film and digital workflows while maintaining ethical standards for cultural documentation; my project documenting Siberian indigenous communities earned recognition from UNESCO for its respectful approach to visual anthropology.</w:t>
      </w:r>
    </w:p>
    <w:p>
      <w:pPr>
        <w:pStyle w:val="BodyText"/>
      </w:pPr>
      <w:r>
        <w:t xml:space="preserve">The scholarship would enable me to focus entirely on artistic development without financial distraction. Currently, I work part-time at a commercial studio to support my education, which limits my capacity for experimental projects like the proposed Saint Petersburg urban narrative series. Financial aid would allow me to access SPbSAD's specialized darkroom facilities, collaborate with Professor Elena Svetlova (whose work on Soviet-era photography profoundly influences me), and conduct field research across the city—something impossible under current constraints. More importantly, this opportunity aligns perfectly with my long-term vision: to establish a mobile photography studio in Saint Petersburg that mentors young artists from underrepresented communities, continuing the city's legacy of artistic generosity.</w:t>
      </w:r>
    </w:p>
    <w:p>
      <w:pPr>
        <w:pStyle w:val="BodyText"/>
      </w:pPr>
      <w:r>
        <w:t xml:space="preserve">Why Saint Petersburg specifically? The city doesn't merely host art—it breathes it. Walking past the Hermitage's gilded halls or through the streets of Vitebsk (where Chagall once painted), one feels the tangible energy that fueled Russia's greatest artistic revolutions. As a Photographer, I've learned that location shapes vision—Saint Petersburg’s blend of melancholy elegance and revolutionary spirit has already begun influencing my compositional choices. My proposed thesis examines how photographers document moments of societal transition, and nowhere is this more potent than in Saint Petersburg where each cobblestone whispers stories of empires rising and falling. This city's architecture isn't just backdrop; it's an active participant in the visual narrative I wish to create.</w:t>
      </w:r>
    </w:p>
    <w:p>
      <w:pPr>
        <w:pStyle w:val="BodyText"/>
      </w:pPr>
      <w:r>
        <w:t xml:space="preserve">Beyond technical skills, I seek to become a cultural bridge-builder through photography. Having exhibited my work across Russia and at the European Photography Festival in Amsterdam, I've witnessed how imagery transcends language barriers. In Saint Petersburg, I will collaborate with local historians and community organizations to develop a public archive of contemporary life—ensuring my work contributes meaningfully to Russia's visual heritage rather than merely appropriating it. My goal is to produce a photobook documenting the "silent revolutions" in everyday Saint Petersburg—a project that honors the city's past while speaking directly to its present.</w:t>
      </w:r>
    </w:p>
    <w:p>
      <w:pPr>
        <w:pStyle w:val="BodyText"/>
      </w:pPr>
      <w:r>
        <w:t xml:space="preserve">I am aware that this Scholarship Application Letter represents more than an academic request—it is a commitment. I pledge to honor SPbSAD’s traditions of excellence by actively participating in campus exhibitions, mentoring undergraduate students, and contributing my skills to community projects like the annual "Street Photography Walks" initiative. As a Photographer who has already begun building cross-cultural connections through imagery, I am prepared to be an ambassador for both the university and Russia Saint Petersburg on international platforms.</w:t>
      </w:r>
    </w:p>
    <w:p>
      <w:pPr>
        <w:pStyle w:val="BodyText"/>
      </w:pPr>
      <w:r>
        <w:t xml:space="preserve">My portfolio includes 200+ images exploring themes of memory and place, now available digitally at volkovphotography.ru. I welcome the opportunity to discuss how my vision aligns with SPbSAD's mission during an interview at your convenience. The possibility of studying in a city that has shaped icons from Tolstoy to Malevich fills me with both humility and determination—I am ready to contribute my perspective as a Photographer while learning from Saint Petersburg's unparalleled creative ecosystem.</w:t>
      </w:r>
    </w:p>
    <w:p>
      <w:pPr>
        <w:pStyle w:val="BodyText"/>
      </w:pPr>
      <w:r>
        <w:t xml:space="preserve">Thank you for considering this Scholarship Application Letter. I eagerly anticipate the opportunity to bring my dedication and unique vision to your esteemed program in Russia Saint Petersburg, where I believe I can grow into the Photographer who not only captures moments but helps define our visual future.</w:t>
      </w:r>
    </w:p>
    <w:p>
      <w:pPr>
        <w:pStyle w:val="BodyText"/>
      </w:pPr>
      <w:r>
        <w:t xml:space="preserve">Sincerely,</w:t>
      </w:r>
    </w:p>
    <w:p>
      <w:pPr>
        <w:pStyle w:val="BodyText"/>
      </w:pPr>
      <w:r>
        <w:t xml:space="preserve">Alexei Petrovich Volko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dc:title>
  <dc:creator/>
  <dc:language>en</dc:language>
  <cp:keywords/>
  <dcterms:created xsi:type="dcterms:W3CDTF">2026-07-24T18:56:10Z</dcterms:created>
  <dcterms:modified xsi:type="dcterms:W3CDTF">2026-07-24T18:56:10Z</dcterms:modified>
</cp:coreProperties>
</file>

<file path=docProps/custom.xml><?xml version="1.0" encoding="utf-8"?>
<Properties xmlns="http://schemas.openxmlformats.org/officeDocument/2006/custom-properties" xmlns:vt="http://schemas.openxmlformats.org/officeDocument/2006/docPropsVTypes"/>
</file>